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FA4B2" w14:textId="0A87A321" w:rsidR="00F93108" w:rsidRPr="0024251C" w:rsidRDefault="00860314" w:rsidP="0024251C">
      <w:pPr>
        <w:bidi/>
        <w:jc w:val="center"/>
        <w:rPr>
          <w:rFonts w:cs="B Nazanin"/>
          <w:b/>
          <w:bCs/>
          <w:i/>
          <w:iCs/>
          <w:sz w:val="22"/>
          <w:szCs w:val="22"/>
          <w:rtl/>
          <w:lang w:bidi="fa-IR"/>
        </w:rPr>
      </w:pPr>
      <w:r w:rsidRPr="00990427"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6C921EC9" wp14:editId="7379A0E1">
                <wp:simplePos x="0" y="0"/>
                <wp:positionH relativeFrom="column">
                  <wp:posOffset>57735</wp:posOffset>
                </wp:positionH>
                <wp:positionV relativeFrom="paragraph">
                  <wp:posOffset>152812</wp:posOffset>
                </wp:positionV>
                <wp:extent cx="1047428" cy="342900"/>
                <wp:effectExtent l="0" t="0" r="19685" b="19050"/>
                <wp:wrapNone/>
                <wp:docPr id="13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428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algn="ctr">
                          <a:pattFill prst="pct40">
                            <a:fgClr>
                              <a:srgbClr val="8064A2"/>
                            </a:fgClr>
                            <a:bgClr>
                              <a:srgbClr val="FFFFFF"/>
                            </a:bgClr>
                          </a:patt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49CFE45" w14:textId="6DB694F3" w:rsidR="00704310" w:rsidRPr="006F04F5" w:rsidRDefault="00704310" w:rsidP="00EF5150">
                            <w:pPr>
                              <w:bidi/>
                              <w:rPr>
                                <w:rFonts w:cs="B Nazanin"/>
                                <w:b/>
                                <w:bCs/>
                                <w:color w:val="632423"/>
                                <w:lang w:bidi="fa-IR"/>
                              </w:rPr>
                            </w:pPr>
                            <w:r w:rsidRPr="006F04F5"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 xml:space="preserve">فرم شماره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 xml:space="preserve">    9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921EC9" id="_x0000_t202" coordsize="21600,21600" o:spt="202" path="m,l,21600r21600,l21600,xe">
                <v:stroke joinstyle="miter"/>
                <v:path gradientshapeok="t" o:connecttype="rect"/>
              </v:shapetype>
              <v:shape id="Text Box 60" o:spid="_x0000_s1026" type="#_x0000_t202" style="position:absolute;left:0;text-align:left;margin-left:4.55pt;margin-top:12.05pt;width:82.45pt;height:27pt;z-index:2517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" strokecolor="#8064a2" strokeweight="1pt">
                <v:stroke r:id="rId8" o:title="" dashstyle="dash" filltype="pattern"/>
                <v:shadow color="#868686"/>
                <v:textbox>
                  <w:txbxContent>
                    <w:p w14:paraId="749CFE45" w14:textId="6DB694F3" w:rsidR="00704310" w:rsidRPr="006F04F5" w:rsidRDefault="00704310" w:rsidP="00EF5150">
                      <w:pPr>
                        <w:bidi/>
                        <w:rPr>
                          <w:rFonts w:cs="B Nazanin"/>
                          <w:b/>
                          <w:bCs/>
                          <w:color w:val="632423"/>
                          <w:lang w:bidi="fa-IR"/>
                        </w:rPr>
                      </w:pPr>
                      <w:r w:rsidRPr="006F04F5"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 xml:space="preserve">فرم شماره </w:t>
                      </w:r>
                      <w:r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 xml:space="preserve">    9   </w:t>
                      </w:r>
                    </w:p>
                  </w:txbxContent>
                </v:textbox>
              </v:shape>
            </w:pict>
          </mc:Fallback>
        </mc:AlternateContent>
      </w:r>
      <w:r w:rsidR="00E75CC9" w:rsidRPr="00990427">
        <w:rPr>
          <w:rFonts w:cs="B Nazanin"/>
          <w:noProof/>
        </w:rPr>
        <w:drawing>
          <wp:inline distT="0" distB="0" distL="0" distR="0" wp14:anchorId="535E14BE" wp14:editId="24D51AFF">
            <wp:extent cx="475615" cy="4965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9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97E2E" w14:textId="77777777" w:rsidR="004A7281" w:rsidRDefault="004A7281" w:rsidP="004A7281">
      <w:pPr>
        <w:bidi/>
        <w:jc w:val="center"/>
        <w:rPr>
          <w:rFonts w:ascii="Tahoma" w:hAnsi="Tahoma" w:cs="B Nazanin"/>
          <w:b/>
          <w:bCs/>
          <w:rtl/>
          <w:lang w:bidi="fa-IR"/>
        </w:rPr>
      </w:pPr>
    </w:p>
    <w:p w14:paraId="5989FE27" w14:textId="77777777" w:rsidR="00A2059D" w:rsidRDefault="00A2059D" w:rsidP="00A2059D">
      <w:pPr>
        <w:bidi/>
        <w:ind w:left="360" w:right="426"/>
        <w:jc w:val="center"/>
        <w:rPr>
          <w:rFonts w:ascii="Tahoma" w:hAnsi="Tahoma" w:cs="B Nazanin"/>
          <w:b/>
          <w:bCs/>
          <w:sz w:val="26"/>
          <w:szCs w:val="26"/>
          <w:rtl/>
        </w:rPr>
      </w:pPr>
      <w:bookmarkStart w:id="0" w:name="_Hlk60822419"/>
      <w:r w:rsidRPr="000772F4">
        <w:rPr>
          <w:rFonts w:ascii="Tahoma" w:hAnsi="Tahoma" w:cs="B Nazanin"/>
          <w:b/>
          <w:bCs/>
          <w:sz w:val="26"/>
          <w:szCs w:val="26"/>
          <w:rtl/>
        </w:rPr>
        <w:t xml:space="preserve">فرم افزودن </w:t>
      </w:r>
      <w:r w:rsidRPr="000772F4">
        <w:rPr>
          <w:rFonts w:ascii="Tahoma" w:hAnsi="Tahoma" w:cs="B Nazanin" w:hint="cs"/>
          <w:b/>
          <w:bCs/>
          <w:sz w:val="26"/>
          <w:szCs w:val="26"/>
          <w:rtl/>
        </w:rPr>
        <w:t>ی</w:t>
      </w:r>
      <w:r w:rsidRPr="000772F4">
        <w:rPr>
          <w:rFonts w:ascii="Tahoma" w:hAnsi="Tahoma" w:cs="B Nazanin" w:hint="eastAsia"/>
          <w:b/>
          <w:bCs/>
          <w:sz w:val="26"/>
          <w:szCs w:val="26"/>
          <w:rtl/>
        </w:rPr>
        <w:t>ا</w:t>
      </w:r>
      <w:r w:rsidRPr="000772F4">
        <w:rPr>
          <w:rFonts w:ascii="Tahoma" w:hAnsi="Tahoma" w:cs="B Nazanin"/>
          <w:b/>
          <w:bCs/>
          <w:sz w:val="26"/>
          <w:szCs w:val="26"/>
          <w:rtl/>
        </w:rPr>
        <w:t xml:space="preserve"> حذف همکار طرح پژوهش</w:t>
      </w:r>
      <w:r w:rsidRPr="000772F4">
        <w:rPr>
          <w:rFonts w:ascii="Tahoma" w:hAnsi="Tahoma" w:cs="B Nazanin" w:hint="cs"/>
          <w:b/>
          <w:bCs/>
          <w:sz w:val="26"/>
          <w:szCs w:val="26"/>
          <w:rtl/>
        </w:rPr>
        <w:t>ی</w:t>
      </w:r>
      <w:r w:rsidRPr="000772F4">
        <w:rPr>
          <w:rFonts w:ascii="Tahoma" w:hAnsi="Tahoma" w:cs="B Nazanin"/>
          <w:b/>
          <w:bCs/>
          <w:sz w:val="26"/>
          <w:szCs w:val="26"/>
          <w:rtl/>
        </w:rPr>
        <w:t xml:space="preserve"> </w:t>
      </w:r>
    </w:p>
    <w:bookmarkEnd w:id="0"/>
    <w:p w14:paraId="515F0078" w14:textId="24A93F3F" w:rsidR="00B67EEC" w:rsidRPr="004A7281" w:rsidRDefault="00A81EEB" w:rsidP="00A2059D">
      <w:pPr>
        <w:bidi/>
        <w:jc w:val="center"/>
        <w:rPr>
          <w:rFonts w:ascii="Tahoma" w:hAnsi="Tahoma" w:cs="B Nazanin"/>
          <w:b/>
          <w:bCs/>
          <w:sz w:val="30"/>
          <w:szCs w:val="30"/>
        </w:rPr>
      </w:pPr>
      <w:r w:rsidRPr="005C0786">
        <w:rPr>
          <w:rFonts w:ascii="Tahoma" w:hAnsi="Tahoma" w:cs="B Nazanin" w:hint="cs"/>
          <w:b/>
          <w:bCs/>
          <w:rtl/>
          <w:lang w:bidi="fa-IR"/>
        </w:rPr>
        <w:t>پژوهشكده ژنتیک و زیست</w:t>
      </w:r>
      <w:r w:rsidRPr="005C0786">
        <w:rPr>
          <w:rFonts w:ascii="Tahoma" w:hAnsi="Tahoma" w:cs="B Nazanin"/>
          <w:b/>
          <w:bCs/>
          <w:rtl/>
          <w:lang w:bidi="fa-IR"/>
        </w:rPr>
        <w:softHyphen/>
      </w:r>
      <w:r w:rsidRPr="005C0786">
        <w:rPr>
          <w:rFonts w:ascii="Tahoma" w:hAnsi="Tahoma" w:cs="B Nazanin" w:hint="cs"/>
          <w:b/>
          <w:bCs/>
          <w:rtl/>
          <w:lang w:bidi="fa-IR"/>
        </w:rPr>
        <w:t>فناوری کشاورزی طبرستان</w:t>
      </w:r>
      <w:r w:rsidRPr="005C0786">
        <w:rPr>
          <w:rFonts w:ascii="Tahoma" w:hAnsi="Tahoma" w:cs="B Nazanin" w:hint="cs"/>
          <w:b/>
          <w:bCs/>
          <w:sz w:val="28"/>
          <w:szCs w:val="28"/>
          <w:rtl/>
        </w:rPr>
        <w:t xml:space="preserve"> </w:t>
      </w:r>
    </w:p>
    <w:p w14:paraId="1DE4E212" w14:textId="1C1DCC08" w:rsidR="000772F4" w:rsidRDefault="000772F4" w:rsidP="000772F4">
      <w:pPr>
        <w:bidi/>
        <w:ind w:left="271" w:right="426"/>
        <w:jc w:val="center"/>
        <w:rPr>
          <w:rFonts w:cs="B Nazanin"/>
          <w:rtl/>
          <w:lang w:bidi="fa-IR"/>
        </w:rPr>
      </w:pPr>
    </w:p>
    <w:p w14:paraId="3E28FEC9" w14:textId="77777777" w:rsidR="00860314" w:rsidRDefault="00860314" w:rsidP="00860314">
      <w:pPr>
        <w:bidi/>
        <w:ind w:left="271" w:right="426"/>
        <w:jc w:val="center"/>
        <w:rPr>
          <w:rFonts w:cs="B Nazanin"/>
          <w:rtl/>
          <w:lang w:bidi="fa-IR"/>
        </w:rPr>
      </w:pPr>
    </w:p>
    <w:p w14:paraId="672AD602" w14:textId="77777777" w:rsidR="00A2059D" w:rsidRPr="00990427" w:rsidRDefault="00A2059D" w:rsidP="00A2059D">
      <w:pPr>
        <w:bidi/>
        <w:ind w:left="271" w:right="426"/>
        <w:jc w:val="center"/>
        <w:rPr>
          <w:rFonts w:cs="B Nazanin"/>
          <w:rtl/>
          <w:lang w:bidi="fa-IR"/>
        </w:rPr>
      </w:pPr>
    </w:p>
    <w:p w14:paraId="4C69D354" w14:textId="77777777" w:rsidR="000772F4" w:rsidRPr="00990427" w:rsidRDefault="000772F4" w:rsidP="000772F4">
      <w:pPr>
        <w:bidi/>
        <w:spacing w:line="276" w:lineRule="auto"/>
        <w:ind w:left="324" w:right="142"/>
        <w:jc w:val="lowKashida"/>
        <w:rPr>
          <w:rFonts w:cs="B Nazanin"/>
          <w:b/>
          <w:bCs/>
          <w:rtl/>
          <w:lang w:bidi="fa-IR"/>
        </w:rPr>
      </w:pPr>
      <w:bookmarkStart w:id="1" w:name="_Hlk60823051"/>
      <w:r w:rsidRPr="00990427">
        <w:rPr>
          <w:rFonts w:cs="B Nazanin" w:hint="cs"/>
          <w:b/>
          <w:bCs/>
          <w:rtl/>
          <w:lang w:bidi="fa-IR"/>
        </w:rPr>
        <w:t>معاون محترم پژوهشی پژوهشکده ژنتیک و زیست‌فناوری کشاورزی طبرستان</w:t>
      </w:r>
    </w:p>
    <w:p w14:paraId="12DD200D" w14:textId="77777777" w:rsidR="000772F4" w:rsidRPr="00990427" w:rsidRDefault="000772F4" w:rsidP="000772F4">
      <w:pPr>
        <w:bidi/>
        <w:ind w:left="360" w:right="426"/>
        <w:jc w:val="both"/>
        <w:rPr>
          <w:rFonts w:cs="B Nazanin"/>
          <w:b/>
          <w:bCs/>
          <w:sz w:val="28"/>
          <w:szCs w:val="28"/>
          <w:lang w:bidi="fa-IR"/>
        </w:rPr>
      </w:pPr>
    </w:p>
    <w:p w14:paraId="482340BA" w14:textId="77777777" w:rsidR="00CD4A03" w:rsidRPr="00990427" w:rsidRDefault="000772F4" w:rsidP="000772F4">
      <w:pPr>
        <w:bidi/>
        <w:spacing w:line="276" w:lineRule="auto"/>
        <w:ind w:left="360" w:right="426"/>
        <w:jc w:val="both"/>
        <w:rPr>
          <w:rFonts w:cs="B Nazanin"/>
          <w:rtl/>
          <w:lang w:bidi="fa-IR"/>
        </w:rPr>
      </w:pPr>
      <w:r w:rsidRPr="00990427">
        <w:rPr>
          <w:rFonts w:cs="B Nazanin" w:hint="cs"/>
          <w:rtl/>
          <w:lang w:bidi="fa-IR"/>
        </w:rPr>
        <w:t xml:space="preserve">با </w:t>
      </w:r>
      <w:r w:rsidRPr="00990427">
        <w:rPr>
          <w:rFonts w:cs="B Nazanin"/>
          <w:rtl/>
          <w:lang w:bidi="fa-IR"/>
        </w:rPr>
        <w:t xml:space="preserve">سلام </w:t>
      </w:r>
    </w:p>
    <w:p w14:paraId="0B770DA5" w14:textId="74829638" w:rsidR="00B67EEC" w:rsidRPr="00990427" w:rsidRDefault="00CD4A03" w:rsidP="00860314">
      <w:pPr>
        <w:bidi/>
        <w:spacing w:line="276" w:lineRule="auto"/>
        <w:ind w:left="271" w:right="426"/>
        <w:jc w:val="both"/>
        <w:rPr>
          <w:rFonts w:cs="B Nazanin"/>
          <w:rtl/>
          <w:lang w:bidi="fa-IR"/>
        </w:rPr>
      </w:pPr>
      <w:r w:rsidRPr="00990427">
        <w:rPr>
          <w:rFonts w:cs="B Nazanin" w:hint="cs"/>
          <w:rtl/>
          <w:lang w:bidi="fa-IR"/>
        </w:rPr>
        <w:t xml:space="preserve">     ا</w:t>
      </w:r>
      <w:r w:rsidR="0084588D" w:rsidRPr="00990427">
        <w:rPr>
          <w:rFonts w:cs="B Nazanin"/>
          <w:rtl/>
          <w:lang w:bidi="fa-IR"/>
        </w:rPr>
        <w:t>حترام</w:t>
      </w:r>
      <w:r w:rsidRPr="00990427">
        <w:rPr>
          <w:rFonts w:cs="B Nazanin" w:hint="cs"/>
          <w:rtl/>
          <w:lang w:bidi="fa-IR"/>
        </w:rPr>
        <w:t>اُ ا</w:t>
      </w:r>
      <w:r w:rsidR="0084588D" w:rsidRPr="00990427">
        <w:rPr>
          <w:rFonts w:cs="B Nazanin"/>
          <w:rtl/>
          <w:lang w:bidi="fa-IR"/>
        </w:rPr>
        <w:t>ينجان</w:t>
      </w:r>
      <w:r w:rsidRPr="00990427">
        <w:rPr>
          <w:rFonts w:cs="B Nazanin" w:hint="cs"/>
          <w:rtl/>
          <w:lang w:bidi="fa-IR"/>
        </w:rPr>
        <w:t>ب</w:t>
      </w:r>
      <w:r w:rsidR="000772F4">
        <w:rPr>
          <w:rFonts w:cs="B Nazanin" w:hint="cs"/>
          <w:rtl/>
          <w:lang w:bidi="fa-IR"/>
        </w:rPr>
        <w:t xml:space="preserve"> ........................................ </w:t>
      </w:r>
      <w:r w:rsidR="0084588D" w:rsidRPr="00990427">
        <w:rPr>
          <w:rFonts w:cs="B Nazanin"/>
          <w:rtl/>
          <w:lang w:bidi="fa-IR"/>
        </w:rPr>
        <w:t xml:space="preserve">مجري طرح پژوهشي </w:t>
      </w:r>
      <w:r w:rsidRPr="00990427">
        <w:rPr>
          <w:rFonts w:cs="B Nazanin" w:hint="cs"/>
          <w:rtl/>
          <w:lang w:bidi="fa-IR"/>
        </w:rPr>
        <w:t xml:space="preserve">با </w:t>
      </w:r>
      <w:r w:rsidR="00D67BB7">
        <w:rPr>
          <w:rFonts w:cs="B Nazanin" w:hint="cs"/>
          <w:rtl/>
          <w:lang w:bidi="fa-IR"/>
        </w:rPr>
        <w:t>شماره</w:t>
      </w:r>
      <w:r w:rsidR="000772F4">
        <w:rPr>
          <w:rFonts w:cs="B Nazanin" w:hint="cs"/>
          <w:rtl/>
          <w:lang w:bidi="fa-IR"/>
        </w:rPr>
        <w:t>.</w:t>
      </w:r>
      <w:r w:rsidR="00D67BB7">
        <w:rPr>
          <w:rFonts w:cs="B Nazanin" w:hint="cs"/>
          <w:rtl/>
          <w:lang w:bidi="fa-IR"/>
        </w:rPr>
        <w:t xml:space="preserve"> </w:t>
      </w:r>
      <w:r w:rsidR="000772F4">
        <w:rPr>
          <w:rFonts w:cs="B Nazanin" w:hint="cs"/>
          <w:rtl/>
          <w:lang w:bidi="fa-IR"/>
        </w:rPr>
        <w:t>..........................</w:t>
      </w:r>
      <w:r w:rsidRPr="00990427">
        <w:rPr>
          <w:rFonts w:cs="B Nazanin" w:hint="cs"/>
          <w:rtl/>
          <w:lang w:bidi="fa-IR"/>
        </w:rPr>
        <w:t xml:space="preserve"> و عنوان</w:t>
      </w:r>
      <w:r w:rsidR="000772F4">
        <w:rPr>
          <w:rFonts w:cs="B Nazanin" w:hint="cs"/>
          <w:rtl/>
          <w:lang w:bidi="fa-IR"/>
        </w:rPr>
        <w:t xml:space="preserve"> ....................................................</w:t>
      </w:r>
      <w:bookmarkEnd w:id="1"/>
      <w:r w:rsidR="000772F4">
        <w:rPr>
          <w:rFonts w:cs="B Nazanin" w:hint="cs"/>
          <w:rtl/>
          <w:lang w:bidi="fa-IR"/>
        </w:rPr>
        <w:t xml:space="preserve"> .......................................................................................................................... ت</w:t>
      </w:r>
      <w:r w:rsidR="0084588D" w:rsidRPr="00990427">
        <w:rPr>
          <w:rFonts w:cs="B Nazanin"/>
          <w:rtl/>
          <w:lang w:bidi="fa-IR"/>
        </w:rPr>
        <w:t xml:space="preserve">قاضاي </w:t>
      </w:r>
      <w:r w:rsidRPr="00990427">
        <w:rPr>
          <w:rFonts w:cs="B Nazanin" w:hint="cs"/>
          <w:rtl/>
          <w:lang w:bidi="fa-IR"/>
        </w:rPr>
        <w:t>افزودن</w:t>
      </w:r>
      <w:r w:rsidR="00847844" w:rsidRPr="00990427">
        <w:rPr>
          <w:rFonts w:cs="B Nazanin" w:hint="cs"/>
          <w:rtl/>
          <w:lang w:bidi="fa-IR"/>
        </w:rPr>
        <w:t xml:space="preserve"> / </w:t>
      </w:r>
      <w:bookmarkStart w:id="2" w:name="_Hlk60826109"/>
      <w:r w:rsidR="00847844" w:rsidRPr="00990427">
        <w:rPr>
          <w:rFonts w:cs="B Nazanin" w:hint="cs"/>
          <w:rtl/>
          <w:lang w:bidi="fa-IR"/>
        </w:rPr>
        <w:t>حذف</w:t>
      </w:r>
      <w:r w:rsidRPr="00990427">
        <w:rPr>
          <w:rFonts w:cs="B Nazanin" w:hint="cs"/>
          <w:rtl/>
          <w:lang w:bidi="fa-IR"/>
        </w:rPr>
        <w:t xml:space="preserve"> همکار </w:t>
      </w:r>
      <w:bookmarkEnd w:id="2"/>
      <w:r w:rsidR="0084588D" w:rsidRPr="00990427">
        <w:rPr>
          <w:rFonts w:cs="B Nazanin"/>
          <w:rtl/>
          <w:lang w:bidi="fa-IR"/>
        </w:rPr>
        <w:t>آقاي/ خان</w:t>
      </w:r>
      <w:r w:rsidRPr="00990427">
        <w:rPr>
          <w:rFonts w:cs="B Nazanin" w:hint="cs"/>
          <w:rtl/>
          <w:lang w:bidi="fa-IR"/>
        </w:rPr>
        <w:t>م</w:t>
      </w:r>
      <w:r w:rsidR="00847844" w:rsidRPr="00990427">
        <w:rPr>
          <w:rFonts w:cs="B Nazanin" w:hint="cs"/>
          <w:rtl/>
          <w:lang w:bidi="fa-IR"/>
        </w:rPr>
        <w:t xml:space="preserve">                </w:t>
      </w:r>
      <w:r w:rsidR="000772F4">
        <w:rPr>
          <w:rFonts w:cs="B Nazanin" w:hint="cs"/>
          <w:rtl/>
          <w:lang w:bidi="fa-IR"/>
        </w:rPr>
        <w:t>.................................................... با دلایل زیر</w:t>
      </w:r>
      <w:r w:rsidR="0084588D" w:rsidRPr="00990427">
        <w:rPr>
          <w:rFonts w:cs="B Nazanin"/>
          <w:rtl/>
          <w:lang w:bidi="fa-IR"/>
        </w:rPr>
        <w:t xml:space="preserve"> را دارم</w:t>
      </w:r>
      <w:r w:rsidR="00CB72FC" w:rsidRPr="00990427">
        <w:rPr>
          <w:rFonts w:cs="B Nazanin" w:hint="cs"/>
          <w:rtl/>
          <w:lang w:bidi="fa-IR"/>
        </w:rPr>
        <w:t xml:space="preserve">. </w:t>
      </w:r>
    </w:p>
    <w:p w14:paraId="71531FE5" w14:textId="77777777" w:rsidR="000772F4" w:rsidRPr="000772F4" w:rsidRDefault="000772F4" w:rsidP="000772F4">
      <w:pPr>
        <w:bidi/>
        <w:spacing w:line="276" w:lineRule="auto"/>
        <w:ind w:left="271" w:right="426"/>
        <w:rPr>
          <w:rFonts w:cs="B Nazanin"/>
          <w:i/>
          <w:iCs/>
          <w:rtl/>
          <w:lang w:bidi="fa-IR"/>
        </w:rPr>
      </w:pPr>
      <w:r w:rsidRPr="000772F4">
        <w:rPr>
          <w:rFonts w:cs="B Nazanin" w:hint="cs"/>
          <w:i/>
          <w:iCs/>
          <w:rtl/>
          <w:lang w:bidi="fa-IR"/>
        </w:rPr>
        <w:t>دلایل افزودن / حذف همکار:</w:t>
      </w:r>
    </w:p>
    <w:p w14:paraId="1CFB93CC" w14:textId="77777777" w:rsidR="000772F4" w:rsidRDefault="000772F4" w:rsidP="000772F4">
      <w:pPr>
        <w:bidi/>
        <w:spacing w:line="276" w:lineRule="auto"/>
        <w:ind w:left="271" w:right="426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-</w:t>
      </w:r>
    </w:p>
    <w:p w14:paraId="7A61B978" w14:textId="77777777" w:rsidR="000772F4" w:rsidRDefault="000772F4" w:rsidP="000772F4">
      <w:pPr>
        <w:bidi/>
        <w:spacing w:line="276" w:lineRule="auto"/>
        <w:ind w:left="271" w:right="426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-</w:t>
      </w:r>
    </w:p>
    <w:p w14:paraId="121531EC" w14:textId="77777777" w:rsidR="000772F4" w:rsidRDefault="000772F4" w:rsidP="000772F4">
      <w:pPr>
        <w:bidi/>
        <w:spacing w:line="276" w:lineRule="auto"/>
        <w:ind w:left="271" w:right="426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-</w:t>
      </w:r>
    </w:p>
    <w:p w14:paraId="5228F1FE" w14:textId="77777777" w:rsidR="000772F4" w:rsidRDefault="000772F4" w:rsidP="000772F4">
      <w:pPr>
        <w:bidi/>
        <w:spacing w:line="276" w:lineRule="auto"/>
        <w:ind w:left="271" w:right="426"/>
        <w:rPr>
          <w:rFonts w:cs="B Nazanin"/>
          <w:rtl/>
          <w:lang w:bidi="fa-IR"/>
        </w:rPr>
      </w:pPr>
    </w:p>
    <w:p w14:paraId="07D86D27" w14:textId="77777777" w:rsidR="000772F4" w:rsidRPr="00990427" w:rsidRDefault="000772F4" w:rsidP="000772F4">
      <w:pPr>
        <w:bidi/>
        <w:ind w:right="142"/>
        <w:jc w:val="lowKashida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/>
          <w:b/>
          <w:bCs/>
          <w:sz w:val="22"/>
          <w:szCs w:val="22"/>
          <w:rtl/>
        </w:rPr>
        <w:t xml:space="preserve">مشخصات همكاران </w:t>
      </w:r>
      <w:r>
        <w:rPr>
          <w:rFonts w:cs="B Nazanin" w:hint="cs"/>
          <w:b/>
          <w:bCs/>
          <w:sz w:val="22"/>
          <w:szCs w:val="22"/>
          <w:rtl/>
        </w:rPr>
        <w:t>اولیه طرح پژوهشی</w:t>
      </w:r>
      <w:r w:rsidRPr="00990427">
        <w:rPr>
          <w:rFonts w:cs="B Nazanin"/>
          <w:b/>
          <w:bCs/>
          <w:sz w:val="22"/>
          <w:szCs w:val="22"/>
          <w:rtl/>
        </w:rPr>
        <w:t>: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58"/>
        <w:gridCol w:w="2233"/>
        <w:gridCol w:w="2024"/>
        <w:gridCol w:w="3478"/>
      </w:tblGrid>
      <w:tr w:rsidR="000772F4" w:rsidRPr="00990427" w14:paraId="4DD3A43E" w14:textId="77777777" w:rsidTr="000772F4">
        <w:tc>
          <w:tcPr>
            <w:tcW w:w="968" w:type="pct"/>
            <w:vAlign w:val="center"/>
          </w:tcPr>
          <w:p w14:paraId="14E01669" w14:textId="77777777" w:rsidR="000772F4" w:rsidRPr="00990427" w:rsidRDefault="000772F4" w:rsidP="00704310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نام و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نام خانوادگي</w:t>
            </w:r>
          </w:p>
        </w:tc>
        <w:tc>
          <w:tcPr>
            <w:tcW w:w="1164" w:type="pct"/>
            <w:vAlign w:val="center"/>
          </w:tcPr>
          <w:p w14:paraId="73C8782F" w14:textId="77777777" w:rsidR="000772F4" w:rsidRPr="00990427" w:rsidRDefault="000772F4" w:rsidP="00704310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شغل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/ محل خدمت</w:t>
            </w:r>
          </w:p>
        </w:tc>
        <w:tc>
          <w:tcPr>
            <w:tcW w:w="1055" w:type="pct"/>
            <w:vAlign w:val="center"/>
          </w:tcPr>
          <w:p w14:paraId="6CB78C32" w14:textId="77777777" w:rsidR="000772F4" w:rsidRPr="00990427" w:rsidRDefault="000772F4" w:rsidP="00704310">
            <w:pPr>
              <w:bidi/>
              <w:jc w:val="lowKashida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درجه علمي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/ </w:t>
            </w:r>
            <w:r w:rsidRPr="00990427">
              <w:rPr>
                <w:rFonts w:cs="B Nazanin" w:hint="cs"/>
                <w:rtl/>
              </w:rPr>
              <w:t>تخصص</w:t>
            </w:r>
          </w:p>
        </w:tc>
        <w:tc>
          <w:tcPr>
            <w:tcW w:w="1813" w:type="pct"/>
            <w:vAlign w:val="center"/>
          </w:tcPr>
          <w:p w14:paraId="588A545F" w14:textId="77777777" w:rsidR="000772F4" w:rsidRPr="00990427" w:rsidRDefault="000772F4" w:rsidP="00704310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نوع همكاري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/ مسئولیت در طرح</w:t>
            </w:r>
          </w:p>
        </w:tc>
      </w:tr>
      <w:tr w:rsidR="000772F4" w:rsidRPr="00990427" w14:paraId="678271F9" w14:textId="77777777" w:rsidTr="000772F4">
        <w:tc>
          <w:tcPr>
            <w:tcW w:w="968" w:type="pct"/>
          </w:tcPr>
          <w:p w14:paraId="4B50AF4C" w14:textId="77777777" w:rsidR="000772F4" w:rsidRPr="00990427" w:rsidRDefault="000772F4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64" w:type="pct"/>
          </w:tcPr>
          <w:p w14:paraId="7161C91A" w14:textId="77777777" w:rsidR="000772F4" w:rsidRPr="00990427" w:rsidRDefault="000772F4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055" w:type="pct"/>
          </w:tcPr>
          <w:p w14:paraId="4F6CEA1F" w14:textId="77777777" w:rsidR="000772F4" w:rsidRPr="00990427" w:rsidRDefault="000772F4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813" w:type="pct"/>
          </w:tcPr>
          <w:p w14:paraId="205E94E2" w14:textId="77777777" w:rsidR="000772F4" w:rsidRPr="00990427" w:rsidRDefault="000772F4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0772F4" w:rsidRPr="00990427" w14:paraId="55DAEC8F" w14:textId="77777777" w:rsidTr="000772F4">
        <w:tc>
          <w:tcPr>
            <w:tcW w:w="968" w:type="pct"/>
          </w:tcPr>
          <w:p w14:paraId="125B4F6D" w14:textId="77777777" w:rsidR="000772F4" w:rsidRPr="00990427" w:rsidRDefault="000772F4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64" w:type="pct"/>
          </w:tcPr>
          <w:p w14:paraId="5402C6A3" w14:textId="77777777" w:rsidR="000772F4" w:rsidRPr="00990427" w:rsidRDefault="000772F4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055" w:type="pct"/>
          </w:tcPr>
          <w:p w14:paraId="098B4458" w14:textId="77777777" w:rsidR="000772F4" w:rsidRPr="00990427" w:rsidRDefault="000772F4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813" w:type="pct"/>
          </w:tcPr>
          <w:p w14:paraId="3EC99160" w14:textId="77777777" w:rsidR="000772F4" w:rsidRPr="00990427" w:rsidRDefault="000772F4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0772F4" w:rsidRPr="00990427" w14:paraId="2D38A5DE" w14:textId="77777777" w:rsidTr="000772F4">
        <w:tc>
          <w:tcPr>
            <w:tcW w:w="968" w:type="pct"/>
          </w:tcPr>
          <w:p w14:paraId="4AB21E3D" w14:textId="77777777" w:rsidR="000772F4" w:rsidRPr="00990427" w:rsidRDefault="000772F4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64" w:type="pct"/>
          </w:tcPr>
          <w:p w14:paraId="2E3EE067" w14:textId="77777777" w:rsidR="000772F4" w:rsidRPr="00990427" w:rsidRDefault="000772F4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055" w:type="pct"/>
          </w:tcPr>
          <w:p w14:paraId="3D33ABE1" w14:textId="77777777" w:rsidR="000772F4" w:rsidRPr="00990427" w:rsidRDefault="000772F4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813" w:type="pct"/>
          </w:tcPr>
          <w:p w14:paraId="0255B620" w14:textId="77777777" w:rsidR="000772F4" w:rsidRPr="00990427" w:rsidRDefault="000772F4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</w:tbl>
    <w:p w14:paraId="714010FC" w14:textId="77777777" w:rsidR="000772F4" w:rsidRDefault="000772F4" w:rsidP="000772F4">
      <w:pPr>
        <w:bidi/>
        <w:spacing w:line="276" w:lineRule="auto"/>
        <w:ind w:left="271" w:right="426"/>
        <w:rPr>
          <w:rFonts w:cs="B Nazanin"/>
          <w:rtl/>
          <w:lang w:bidi="fa-IR"/>
        </w:rPr>
      </w:pPr>
    </w:p>
    <w:p w14:paraId="41D89480" w14:textId="77777777" w:rsidR="000772F4" w:rsidRPr="00990427" w:rsidRDefault="000772F4" w:rsidP="000772F4">
      <w:pPr>
        <w:bidi/>
        <w:ind w:right="142"/>
        <w:jc w:val="lowKashida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/>
          <w:b/>
          <w:bCs/>
          <w:sz w:val="22"/>
          <w:szCs w:val="22"/>
          <w:rtl/>
        </w:rPr>
        <w:t xml:space="preserve">مشخصات همكاران </w:t>
      </w:r>
      <w:r>
        <w:rPr>
          <w:rFonts w:cs="B Nazanin" w:hint="cs"/>
          <w:b/>
          <w:bCs/>
          <w:sz w:val="22"/>
          <w:szCs w:val="22"/>
          <w:rtl/>
        </w:rPr>
        <w:t>نهایی طرح پژوهشی</w:t>
      </w:r>
      <w:r w:rsidRPr="00990427">
        <w:rPr>
          <w:rFonts w:cs="B Nazanin"/>
          <w:b/>
          <w:bCs/>
          <w:sz w:val="22"/>
          <w:szCs w:val="22"/>
          <w:rtl/>
        </w:rPr>
        <w:t>: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58"/>
        <w:gridCol w:w="2233"/>
        <w:gridCol w:w="2024"/>
        <w:gridCol w:w="3478"/>
      </w:tblGrid>
      <w:tr w:rsidR="000772F4" w:rsidRPr="00990427" w14:paraId="667D3230" w14:textId="77777777" w:rsidTr="000772F4">
        <w:tc>
          <w:tcPr>
            <w:tcW w:w="968" w:type="pct"/>
            <w:vAlign w:val="center"/>
          </w:tcPr>
          <w:p w14:paraId="2CC5BD34" w14:textId="77777777" w:rsidR="000772F4" w:rsidRPr="00990427" w:rsidRDefault="000772F4" w:rsidP="00704310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نام و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نام خانوادگي</w:t>
            </w:r>
          </w:p>
        </w:tc>
        <w:tc>
          <w:tcPr>
            <w:tcW w:w="1164" w:type="pct"/>
            <w:vAlign w:val="center"/>
          </w:tcPr>
          <w:p w14:paraId="38F85167" w14:textId="77777777" w:rsidR="000772F4" w:rsidRPr="00990427" w:rsidRDefault="000772F4" w:rsidP="00704310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شغل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/ محل خدمت</w:t>
            </w:r>
          </w:p>
        </w:tc>
        <w:tc>
          <w:tcPr>
            <w:tcW w:w="1055" w:type="pct"/>
            <w:vAlign w:val="center"/>
          </w:tcPr>
          <w:p w14:paraId="2957AA45" w14:textId="77777777" w:rsidR="000772F4" w:rsidRPr="00990427" w:rsidRDefault="000772F4" w:rsidP="00704310">
            <w:pPr>
              <w:bidi/>
              <w:jc w:val="lowKashida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درجه علمي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/ </w:t>
            </w:r>
            <w:r w:rsidRPr="00990427">
              <w:rPr>
                <w:rFonts w:cs="B Nazanin" w:hint="cs"/>
                <w:rtl/>
              </w:rPr>
              <w:t>تخصص</w:t>
            </w:r>
          </w:p>
        </w:tc>
        <w:tc>
          <w:tcPr>
            <w:tcW w:w="1813" w:type="pct"/>
            <w:vAlign w:val="center"/>
          </w:tcPr>
          <w:p w14:paraId="232BE858" w14:textId="77777777" w:rsidR="000772F4" w:rsidRPr="00990427" w:rsidRDefault="000772F4" w:rsidP="00704310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نوع همكاري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/ مسئولیت در طرح</w:t>
            </w:r>
          </w:p>
        </w:tc>
      </w:tr>
      <w:tr w:rsidR="000772F4" w:rsidRPr="00990427" w14:paraId="06DAD52B" w14:textId="77777777" w:rsidTr="000772F4">
        <w:tc>
          <w:tcPr>
            <w:tcW w:w="968" w:type="pct"/>
          </w:tcPr>
          <w:p w14:paraId="6BFB3A72" w14:textId="77777777" w:rsidR="000772F4" w:rsidRPr="00990427" w:rsidRDefault="000772F4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64" w:type="pct"/>
          </w:tcPr>
          <w:p w14:paraId="1FFE0D8B" w14:textId="77777777" w:rsidR="000772F4" w:rsidRPr="00990427" w:rsidRDefault="000772F4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055" w:type="pct"/>
          </w:tcPr>
          <w:p w14:paraId="705A5726" w14:textId="77777777" w:rsidR="000772F4" w:rsidRPr="00990427" w:rsidRDefault="000772F4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813" w:type="pct"/>
          </w:tcPr>
          <w:p w14:paraId="54CE3BD9" w14:textId="77777777" w:rsidR="000772F4" w:rsidRPr="00990427" w:rsidRDefault="000772F4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0772F4" w:rsidRPr="00990427" w14:paraId="23D0CFE3" w14:textId="77777777" w:rsidTr="000772F4">
        <w:tc>
          <w:tcPr>
            <w:tcW w:w="968" w:type="pct"/>
          </w:tcPr>
          <w:p w14:paraId="1430843A" w14:textId="77777777" w:rsidR="000772F4" w:rsidRPr="00990427" w:rsidRDefault="000772F4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64" w:type="pct"/>
          </w:tcPr>
          <w:p w14:paraId="244D61FD" w14:textId="77777777" w:rsidR="000772F4" w:rsidRPr="00990427" w:rsidRDefault="000772F4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055" w:type="pct"/>
          </w:tcPr>
          <w:p w14:paraId="47B4F43C" w14:textId="77777777" w:rsidR="000772F4" w:rsidRPr="00990427" w:rsidRDefault="000772F4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813" w:type="pct"/>
          </w:tcPr>
          <w:p w14:paraId="040A8D06" w14:textId="77777777" w:rsidR="000772F4" w:rsidRPr="00990427" w:rsidRDefault="000772F4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0772F4" w:rsidRPr="00990427" w14:paraId="3FCAAEFF" w14:textId="77777777" w:rsidTr="000772F4">
        <w:tc>
          <w:tcPr>
            <w:tcW w:w="968" w:type="pct"/>
          </w:tcPr>
          <w:p w14:paraId="1CC3ED7E" w14:textId="77777777" w:rsidR="000772F4" w:rsidRPr="00990427" w:rsidRDefault="000772F4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164" w:type="pct"/>
          </w:tcPr>
          <w:p w14:paraId="237AACD4" w14:textId="77777777" w:rsidR="000772F4" w:rsidRPr="00990427" w:rsidRDefault="000772F4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055" w:type="pct"/>
          </w:tcPr>
          <w:p w14:paraId="34450161" w14:textId="77777777" w:rsidR="000772F4" w:rsidRPr="00990427" w:rsidRDefault="000772F4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813" w:type="pct"/>
          </w:tcPr>
          <w:p w14:paraId="5652C133" w14:textId="77777777" w:rsidR="000772F4" w:rsidRPr="00990427" w:rsidRDefault="000772F4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</w:tbl>
    <w:p w14:paraId="5DA854EF" w14:textId="77777777" w:rsidR="00F41692" w:rsidRDefault="00F41692" w:rsidP="00CB72FC">
      <w:pPr>
        <w:bidi/>
        <w:ind w:left="6095"/>
        <w:jc w:val="center"/>
        <w:rPr>
          <w:rFonts w:cs="B Nazanin"/>
          <w:sz w:val="22"/>
          <w:szCs w:val="22"/>
          <w:rtl/>
          <w:lang w:bidi="fa-IR"/>
        </w:rPr>
      </w:pPr>
    </w:p>
    <w:p w14:paraId="1DCF4F09" w14:textId="77777777" w:rsidR="000772F4" w:rsidRPr="00990427" w:rsidRDefault="000772F4" w:rsidP="000772F4">
      <w:pPr>
        <w:bidi/>
        <w:ind w:left="6095"/>
        <w:jc w:val="center"/>
        <w:rPr>
          <w:rFonts w:cs="B Nazanin"/>
          <w:sz w:val="22"/>
          <w:szCs w:val="22"/>
          <w:rtl/>
          <w:lang w:bidi="fa-IR"/>
        </w:rPr>
      </w:pPr>
    </w:p>
    <w:p w14:paraId="3517C990" w14:textId="77777777" w:rsidR="00CB72FC" w:rsidRPr="00990427" w:rsidRDefault="00CB72FC" w:rsidP="00F41692">
      <w:pPr>
        <w:bidi/>
        <w:ind w:left="6095"/>
        <w:jc w:val="center"/>
        <w:rPr>
          <w:rFonts w:cs="B Nazanin"/>
          <w:b/>
          <w:bCs/>
          <w:sz w:val="22"/>
          <w:szCs w:val="22"/>
          <w:rtl/>
          <w:lang w:bidi="fa-IR"/>
        </w:rPr>
      </w:pPr>
      <w:r w:rsidRPr="00990427">
        <w:rPr>
          <w:rFonts w:cs="B Nazanin"/>
          <w:b/>
          <w:bCs/>
          <w:sz w:val="22"/>
          <w:szCs w:val="22"/>
          <w:rtl/>
          <w:lang w:bidi="fa-IR"/>
        </w:rPr>
        <w:t xml:space="preserve">امضاي </w:t>
      </w:r>
      <w:r w:rsidR="00301964" w:rsidRPr="00990427">
        <w:rPr>
          <w:rFonts w:cs="B Nazanin" w:hint="eastAsia"/>
          <w:b/>
          <w:bCs/>
          <w:sz w:val="22"/>
          <w:szCs w:val="22"/>
          <w:rtl/>
          <w:lang w:bidi="fa-IR"/>
        </w:rPr>
        <w:t>مجر</w:t>
      </w:r>
      <w:r w:rsidR="00301964" w:rsidRPr="00990427">
        <w:rPr>
          <w:rFonts w:cs="B Nazanin" w:hint="cs"/>
          <w:b/>
          <w:bCs/>
          <w:sz w:val="22"/>
          <w:szCs w:val="22"/>
          <w:rtl/>
          <w:lang w:bidi="fa-IR"/>
        </w:rPr>
        <w:t>ی</w:t>
      </w:r>
      <w:r w:rsidR="000772F4">
        <w:rPr>
          <w:rFonts w:cs="B Nazanin" w:hint="cs"/>
          <w:b/>
          <w:bCs/>
          <w:sz w:val="22"/>
          <w:szCs w:val="22"/>
          <w:rtl/>
          <w:lang w:bidi="fa-IR"/>
        </w:rPr>
        <w:t xml:space="preserve"> طرح</w:t>
      </w:r>
    </w:p>
    <w:p w14:paraId="6C9C631D" w14:textId="77777777" w:rsidR="00B67EEC" w:rsidRPr="00990427" w:rsidRDefault="00CB72FC" w:rsidP="00CB72FC">
      <w:pPr>
        <w:bidi/>
        <w:ind w:left="6095"/>
        <w:jc w:val="center"/>
        <w:rPr>
          <w:rFonts w:cs="B Nazanin"/>
          <w:b/>
          <w:bCs/>
          <w:sz w:val="22"/>
          <w:szCs w:val="22"/>
          <w:rtl/>
          <w:lang w:bidi="fa-IR"/>
        </w:rPr>
      </w:pPr>
      <w:r w:rsidRPr="00990427">
        <w:rPr>
          <w:rFonts w:cs="B Nazanin"/>
          <w:b/>
          <w:bCs/>
          <w:sz w:val="22"/>
          <w:szCs w:val="22"/>
          <w:rtl/>
          <w:lang w:bidi="fa-IR"/>
        </w:rPr>
        <w:t>تاريخ</w:t>
      </w:r>
    </w:p>
    <w:p w14:paraId="46934C84" w14:textId="6FCE8EF3" w:rsidR="000772F4" w:rsidRDefault="000772F4" w:rsidP="00512B8C">
      <w:pPr>
        <w:rPr>
          <w:rFonts w:cs="B Nazanin"/>
          <w:sz w:val="28"/>
          <w:szCs w:val="28"/>
          <w:lang w:bidi="fa-IR"/>
        </w:rPr>
      </w:pPr>
    </w:p>
    <w:sectPr w:rsidR="000772F4" w:rsidSect="008C5C75">
      <w:headerReference w:type="default" r:id="rId10"/>
      <w:pgSz w:w="11907" w:h="16840" w:code="9"/>
      <w:pgMar w:top="1440" w:right="1152" w:bottom="1152" w:left="1152" w:header="144" w:footer="576" w:gutter="0"/>
      <w:pgBorders w:offsetFrom="page">
        <w:top w:val="wave" w:sz="6" w:space="24" w:color="auto"/>
        <w:left w:val="wave" w:sz="6" w:space="24" w:color="auto"/>
        <w:bottom w:val="wave" w:sz="6" w:space="24" w:color="auto"/>
        <w:right w:val="wav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79022" w14:textId="77777777" w:rsidR="00970C63" w:rsidRDefault="00970C63" w:rsidP="00181CDD">
      <w:r>
        <w:separator/>
      </w:r>
    </w:p>
  </w:endnote>
  <w:endnote w:type="continuationSeparator" w:id="0">
    <w:p w14:paraId="725C7DB5" w14:textId="77777777" w:rsidR="00970C63" w:rsidRDefault="00970C63" w:rsidP="00181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Zar"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agut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23C62" w14:textId="77777777" w:rsidR="00970C63" w:rsidRDefault="00970C63" w:rsidP="00181CDD">
      <w:r>
        <w:separator/>
      </w:r>
    </w:p>
  </w:footnote>
  <w:footnote w:type="continuationSeparator" w:id="0">
    <w:p w14:paraId="09F563A6" w14:textId="77777777" w:rsidR="00970C63" w:rsidRDefault="00970C63" w:rsidP="00181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E7A4D" w14:textId="77777777" w:rsidR="008C5C75" w:rsidRPr="008C5C75" w:rsidRDefault="008C5C75" w:rsidP="008C5C75">
    <w:pPr>
      <w:pStyle w:val="Header"/>
      <w:bidi/>
      <w:jc w:val="right"/>
      <w:rPr>
        <w:rFonts w:cs="B Nazanin"/>
        <w:b/>
        <w:bCs/>
        <w:color w:val="A6A6A6" w:themeColor="background1" w:themeShade="A6"/>
        <w:sz w:val="18"/>
        <w:szCs w:val="18"/>
        <w:lang w:bidi="fa-IR"/>
      </w:rPr>
    </w:pP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ت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اریخ به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softHyphen/>
      <w:t>روزرسانی: 12</w:t>
    </w: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/07/1401</w:t>
    </w:r>
  </w:p>
  <w:p w14:paraId="280250A7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  <w:r w:rsidRPr="00833786">
      <w:rPr>
        <w:rFonts w:cs="B Nazanin"/>
        <w:b/>
        <w:bCs/>
        <w:noProof/>
        <w:color w:val="D0CECE" w:themeColor="background2" w:themeShade="E6"/>
        <w:sz w:val="18"/>
        <w:szCs w:val="18"/>
        <w:rtl/>
      </w:rPr>
      <w:drawing>
        <wp:anchor distT="0" distB="0" distL="114300" distR="114300" simplePos="0" relativeHeight="251665408" behindDoc="1" locked="0" layoutInCell="1" allowOverlap="1" wp14:anchorId="0CE8D678" wp14:editId="5B786460">
          <wp:simplePos x="0" y="0"/>
          <wp:positionH relativeFrom="column">
            <wp:posOffset>-274955</wp:posOffset>
          </wp:positionH>
          <wp:positionV relativeFrom="paragraph">
            <wp:posOffset>138430</wp:posOffset>
          </wp:positionV>
          <wp:extent cx="1328420" cy="600075"/>
          <wp:effectExtent l="0" t="0" r="5080" b="9525"/>
          <wp:wrapThrough wrapText="bothSides">
            <wp:wrapPolygon edited="0">
              <wp:start x="0" y="0"/>
              <wp:lineTo x="0" y="21257"/>
              <wp:lineTo x="21373" y="21257"/>
              <wp:lineTo x="21373" y="0"/>
              <wp:lineTo x="0" y="0"/>
            </wp:wrapPolygon>
          </wp:wrapThrough>
          <wp:docPr id="88" name="Picture 88" descr="http://www.rcri.ir/image/GABI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rcri.ir/image/GABIT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842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6DFB">
      <w:rPr>
        <w:noProof/>
      </w:rPr>
      <w:drawing>
        <wp:anchor distT="0" distB="0" distL="114300" distR="114300" simplePos="0" relativeHeight="251666432" behindDoc="1" locked="0" layoutInCell="1" allowOverlap="1" wp14:anchorId="34AFAC37" wp14:editId="526E7EB0">
          <wp:simplePos x="0" y="0"/>
          <wp:positionH relativeFrom="column">
            <wp:posOffset>5763895</wp:posOffset>
          </wp:positionH>
          <wp:positionV relativeFrom="paragraph">
            <wp:posOffset>75565</wp:posOffset>
          </wp:positionV>
          <wp:extent cx="578008" cy="731520"/>
          <wp:effectExtent l="0" t="0" r="0" b="0"/>
          <wp:wrapNone/>
          <wp:docPr id="89" name="Picture 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8008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DCD12F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6151F2F4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1FE276A6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4DEE8962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53194E97" w14:textId="77777777" w:rsidR="00704310" w:rsidRPr="000F3292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0D0CA898" w14:textId="77777777" w:rsidR="00704310" w:rsidRPr="00FA1C20" w:rsidRDefault="00704310" w:rsidP="005A00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54D44"/>
    <w:multiLevelType w:val="hybridMultilevel"/>
    <w:tmpl w:val="5BCE5F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B5347C"/>
    <w:multiLevelType w:val="hybridMultilevel"/>
    <w:tmpl w:val="8A2672B0"/>
    <w:lvl w:ilvl="0" w:tplc="48FEA1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B Nazanin" w:hint="cs"/>
        <w:sz w:val="24"/>
        <w:szCs w:val="24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A16C20"/>
    <w:multiLevelType w:val="hybridMultilevel"/>
    <w:tmpl w:val="A82AC432"/>
    <w:lvl w:ilvl="0" w:tplc="766A378C">
      <w:start w:val="1"/>
      <w:numFmt w:val="decimal"/>
      <w:lvlText w:val="%1"/>
      <w:lvlJc w:val="left"/>
      <w:pPr>
        <w:tabs>
          <w:tab w:val="num" w:pos="2334"/>
        </w:tabs>
        <w:ind w:left="2334" w:hanging="2221"/>
      </w:pPr>
      <w:rPr>
        <w:rFonts w:cs="B Nazanin" w:hint="cs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91772913">
    <w:abstractNumId w:val="1"/>
  </w:num>
  <w:num w:numId="2" w16cid:durableId="894510538">
    <w:abstractNumId w:val="2"/>
  </w:num>
  <w:num w:numId="3" w16cid:durableId="1531726319">
    <w:abstractNumId w:val="1"/>
  </w:num>
  <w:num w:numId="4" w16cid:durableId="4461968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NTY0NzIyNDIwszRW0lEKTi0uzszPAykwrQUATNqp/ywAAAA="/>
  </w:docVars>
  <w:rsids>
    <w:rsidRoot w:val="00D807F5"/>
    <w:rsid w:val="00000A69"/>
    <w:rsid w:val="00001F41"/>
    <w:rsid w:val="0001408F"/>
    <w:rsid w:val="00021CCD"/>
    <w:rsid w:val="00023203"/>
    <w:rsid w:val="0002678D"/>
    <w:rsid w:val="00027561"/>
    <w:rsid w:val="00027F19"/>
    <w:rsid w:val="000328F8"/>
    <w:rsid w:val="00033B31"/>
    <w:rsid w:val="000418DC"/>
    <w:rsid w:val="00044727"/>
    <w:rsid w:val="00045141"/>
    <w:rsid w:val="00056702"/>
    <w:rsid w:val="00056EE6"/>
    <w:rsid w:val="00057B3E"/>
    <w:rsid w:val="00057C6F"/>
    <w:rsid w:val="00061BC5"/>
    <w:rsid w:val="000705CE"/>
    <w:rsid w:val="00070EB2"/>
    <w:rsid w:val="00073F83"/>
    <w:rsid w:val="000772F4"/>
    <w:rsid w:val="00082ED2"/>
    <w:rsid w:val="00084895"/>
    <w:rsid w:val="00087C75"/>
    <w:rsid w:val="0009302A"/>
    <w:rsid w:val="00093912"/>
    <w:rsid w:val="000B08D2"/>
    <w:rsid w:val="000B0DD6"/>
    <w:rsid w:val="000D3FE0"/>
    <w:rsid w:val="000D516D"/>
    <w:rsid w:val="000D5B69"/>
    <w:rsid w:val="000E1ACE"/>
    <w:rsid w:val="000E36F5"/>
    <w:rsid w:val="000E4025"/>
    <w:rsid w:val="000F127E"/>
    <w:rsid w:val="000F3292"/>
    <w:rsid w:val="000F362A"/>
    <w:rsid w:val="000F3C4C"/>
    <w:rsid w:val="000F44FA"/>
    <w:rsid w:val="000F49F8"/>
    <w:rsid w:val="00104306"/>
    <w:rsid w:val="00116900"/>
    <w:rsid w:val="00117C28"/>
    <w:rsid w:val="00120A0A"/>
    <w:rsid w:val="00122A37"/>
    <w:rsid w:val="00126246"/>
    <w:rsid w:val="00130884"/>
    <w:rsid w:val="00134994"/>
    <w:rsid w:val="0013777C"/>
    <w:rsid w:val="001425C1"/>
    <w:rsid w:val="0014542B"/>
    <w:rsid w:val="00146499"/>
    <w:rsid w:val="0015005C"/>
    <w:rsid w:val="001532BB"/>
    <w:rsid w:val="00153754"/>
    <w:rsid w:val="00157003"/>
    <w:rsid w:val="00161E52"/>
    <w:rsid w:val="00161E86"/>
    <w:rsid w:val="00164BDF"/>
    <w:rsid w:val="00164E26"/>
    <w:rsid w:val="00164F21"/>
    <w:rsid w:val="00166D35"/>
    <w:rsid w:val="00166DBA"/>
    <w:rsid w:val="00167504"/>
    <w:rsid w:val="00167A33"/>
    <w:rsid w:val="0017208E"/>
    <w:rsid w:val="00176E78"/>
    <w:rsid w:val="00181CDD"/>
    <w:rsid w:val="00186DB7"/>
    <w:rsid w:val="0019535A"/>
    <w:rsid w:val="001A0983"/>
    <w:rsid w:val="001A59A4"/>
    <w:rsid w:val="001A6FE5"/>
    <w:rsid w:val="001B1139"/>
    <w:rsid w:val="001B1C63"/>
    <w:rsid w:val="001B6246"/>
    <w:rsid w:val="001C085B"/>
    <w:rsid w:val="001C47BB"/>
    <w:rsid w:val="001C64D2"/>
    <w:rsid w:val="001D638A"/>
    <w:rsid w:val="001D65B8"/>
    <w:rsid w:val="001D6FB5"/>
    <w:rsid w:val="001E0E8A"/>
    <w:rsid w:val="001E158A"/>
    <w:rsid w:val="001E29D3"/>
    <w:rsid w:val="001E3724"/>
    <w:rsid w:val="001E3D9D"/>
    <w:rsid w:val="001F367A"/>
    <w:rsid w:val="001F5606"/>
    <w:rsid w:val="001F7050"/>
    <w:rsid w:val="002027D9"/>
    <w:rsid w:val="00202A00"/>
    <w:rsid w:val="002161E2"/>
    <w:rsid w:val="002214B7"/>
    <w:rsid w:val="00222A4D"/>
    <w:rsid w:val="00235ED8"/>
    <w:rsid w:val="0023756C"/>
    <w:rsid w:val="002418E5"/>
    <w:rsid w:val="0024251C"/>
    <w:rsid w:val="00243362"/>
    <w:rsid w:val="0024348B"/>
    <w:rsid w:val="00243C6A"/>
    <w:rsid w:val="00250140"/>
    <w:rsid w:val="002638D6"/>
    <w:rsid w:val="00263C58"/>
    <w:rsid w:val="002657E4"/>
    <w:rsid w:val="00266191"/>
    <w:rsid w:val="00270617"/>
    <w:rsid w:val="002731DF"/>
    <w:rsid w:val="0027335A"/>
    <w:rsid w:val="0027531D"/>
    <w:rsid w:val="002772C5"/>
    <w:rsid w:val="0028249A"/>
    <w:rsid w:val="002857C3"/>
    <w:rsid w:val="00286EF1"/>
    <w:rsid w:val="00292913"/>
    <w:rsid w:val="00295A91"/>
    <w:rsid w:val="002A668B"/>
    <w:rsid w:val="002B3279"/>
    <w:rsid w:val="002B5832"/>
    <w:rsid w:val="002B68E7"/>
    <w:rsid w:val="002C4A26"/>
    <w:rsid w:val="002C7A70"/>
    <w:rsid w:val="002D24D8"/>
    <w:rsid w:val="002E5105"/>
    <w:rsid w:val="002E6D7D"/>
    <w:rsid w:val="002F3C77"/>
    <w:rsid w:val="002F4537"/>
    <w:rsid w:val="002F4F66"/>
    <w:rsid w:val="003010D5"/>
    <w:rsid w:val="003011AA"/>
    <w:rsid w:val="00301964"/>
    <w:rsid w:val="003031C9"/>
    <w:rsid w:val="00310D20"/>
    <w:rsid w:val="003166FC"/>
    <w:rsid w:val="00317566"/>
    <w:rsid w:val="00327C94"/>
    <w:rsid w:val="003325BF"/>
    <w:rsid w:val="0033315C"/>
    <w:rsid w:val="00336F2F"/>
    <w:rsid w:val="00341841"/>
    <w:rsid w:val="00342968"/>
    <w:rsid w:val="0034447C"/>
    <w:rsid w:val="00353BC8"/>
    <w:rsid w:val="00354648"/>
    <w:rsid w:val="00356E69"/>
    <w:rsid w:val="00362A29"/>
    <w:rsid w:val="00362EC9"/>
    <w:rsid w:val="003774A1"/>
    <w:rsid w:val="00377E07"/>
    <w:rsid w:val="003808A3"/>
    <w:rsid w:val="003808BA"/>
    <w:rsid w:val="00384B1A"/>
    <w:rsid w:val="00385468"/>
    <w:rsid w:val="00386591"/>
    <w:rsid w:val="003917A2"/>
    <w:rsid w:val="003931AD"/>
    <w:rsid w:val="0039388C"/>
    <w:rsid w:val="003A3559"/>
    <w:rsid w:val="003A4044"/>
    <w:rsid w:val="003A57A1"/>
    <w:rsid w:val="003A77D3"/>
    <w:rsid w:val="003B240B"/>
    <w:rsid w:val="003B52B4"/>
    <w:rsid w:val="003B71C1"/>
    <w:rsid w:val="003C1B79"/>
    <w:rsid w:val="003C2184"/>
    <w:rsid w:val="003C2AFB"/>
    <w:rsid w:val="003C60C0"/>
    <w:rsid w:val="003D00F7"/>
    <w:rsid w:val="003D3DCC"/>
    <w:rsid w:val="003D469E"/>
    <w:rsid w:val="003D46A3"/>
    <w:rsid w:val="003D58D2"/>
    <w:rsid w:val="003D623A"/>
    <w:rsid w:val="003E582F"/>
    <w:rsid w:val="003F404C"/>
    <w:rsid w:val="003F5583"/>
    <w:rsid w:val="004029C5"/>
    <w:rsid w:val="00403EED"/>
    <w:rsid w:val="004074F7"/>
    <w:rsid w:val="00407E73"/>
    <w:rsid w:val="00411D27"/>
    <w:rsid w:val="004150C7"/>
    <w:rsid w:val="00416208"/>
    <w:rsid w:val="00417500"/>
    <w:rsid w:val="00423837"/>
    <w:rsid w:val="00433583"/>
    <w:rsid w:val="00443F10"/>
    <w:rsid w:val="0044666D"/>
    <w:rsid w:val="0044731D"/>
    <w:rsid w:val="00447C87"/>
    <w:rsid w:val="00451164"/>
    <w:rsid w:val="00452E9D"/>
    <w:rsid w:val="00453620"/>
    <w:rsid w:val="00456A12"/>
    <w:rsid w:val="00457D7E"/>
    <w:rsid w:val="00475595"/>
    <w:rsid w:val="00490DBB"/>
    <w:rsid w:val="00492EC9"/>
    <w:rsid w:val="00495B09"/>
    <w:rsid w:val="004A3957"/>
    <w:rsid w:val="004A6675"/>
    <w:rsid w:val="004A7281"/>
    <w:rsid w:val="004B1692"/>
    <w:rsid w:val="004B18BC"/>
    <w:rsid w:val="004D1E79"/>
    <w:rsid w:val="004D5115"/>
    <w:rsid w:val="004D71B3"/>
    <w:rsid w:val="004E028E"/>
    <w:rsid w:val="004E06B2"/>
    <w:rsid w:val="004F0674"/>
    <w:rsid w:val="00501B42"/>
    <w:rsid w:val="005039EB"/>
    <w:rsid w:val="0050758A"/>
    <w:rsid w:val="005105EC"/>
    <w:rsid w:val="00512B8C"/>
    <w:rsid w:val="00514006"/>
    <w:rsid w:val="005166FB"/>
    <w:rsid w:val="00521965"/>
    <w:rsid w:val="005220BB"/>
    <w:rsid w:val="00523283"/>
    <w:rsid w:val="00524F17"/>
    <w:rsid w:val="00527CA8"/>
    <w:rsid w:val="00541005"/>
    <w:rsid w:val="005426BB"/>
    <w:rsid w:val="00542F0F"/>
    <w:rsid w:val="00547852"/>
    <w:rsid w:val="005531B3"/>
    <w:rsid w:val="00553C08"/>
    <w:rsid w:val="005569A1"/>
    <w:rsid w:val="005575E6"/>
    <w:rsid w:val="005577B5"/>
    <w:rsid w:val="00557936"/>
    <w:rsid w:val="005633E4"/>
    <w:rsid w:val="00565A96"/>
    <w:rsid w:val="0057156F"/>
    <w:rsid w:val="005743F0"/>
    <w:rsid w:val="005757C0"/>
    <w:rsid w:val="00580B24"/>
    <w:rsid w:val="00581E94"/>
    <w:rsid w:val="00582A3A"/>
    <w:rsid w:val="005848E7"/>
    <w:rsid w:val="005857FD"/>
    <w:rsid w:val="00590CF4"/>
    <w:rsid w:val="005A0032"/>
    <w:rsid w:val="005A0370"/>
    <w:rsid w:val="005A1E6C"/>
    <w:rsid w:val="005A65AF"/>
    <w:rsid w:val="005B4626"/>
    <w:rsid w:val="005C0786"/>
    <w:rsid w:val="005C51D1"/>
    <w:rsid w:val="005C56EB"/>
    <w:rsid w:val="005D14A0"/>
    <w:rsid w:val="005D201A"/>
    <w:rsid w:val="005D2CA1"/>
    <w:rsid w:val="005E5414"/>
    <w:rsid w:val="005E74A1"/>
    <w:rsid w:val="005F13D5"/>
    <w:rsid w:val="005F3576"/>
    <w:rsid w:val="005F509D"/>
    <w:rsid w:val="005F55E2"/>
    <w:rsid w:val="005F612C"/>
    <w:rsid w:val="006015EE"/>
    <w:rsid w:val="00602356"/>
    <w:rsid w:val="00605734"/>
    <w:rsid w:val="00606494"/>
    <w:rsid w:val="00610464"/>
    <w:rsid w:val="006136B3"/>
    <w:rsid w:val="006170B7"/>
    <w:rsid w:val="00617A00"/>
    <w:rsid w:val="00630382"/>
    <w:rsid w:val="00635D58"/>
    <w:rsid w:val="00640BEE"/>
    <w:rsid w:val="00641234"/>
    <w:rsid w:val="00647C8B"/>
    <w:rsid w:val="006642BC"/>
    <w:rsid w:val="00665857"/>
    <w:rsid w:val="006733EB"/>
    <w:rsid w:val="006745F7"/>
    <w:rsid w:val="0067739D"/>
    <w:rsid w:val="00681C0C"/>
    <w:rsid w:val="00684C3D"/>
    <w:rsid w:val="00687649"/>
    <w:rsid w:val="00695980"/>
    <w:rsid w:val="006962B8"/>
    <w:rsid w:val="006A03E8"/>
    <w:rsid w:val="006A2A77"/>
    <w:rsid w:val="006A3249"/>
    <w:rsid w:val="006A6FEF"/>
    <w:rsid w:val="006B04DC"/>
    <w:rsid w:val="006B3807"/>
    <w:rsid w:val="006B5317"/>
    <w:rsid w:val="006B6401"/>
    <w:rsid w:val="006C0D0A"/>
    <w:rsid w:val="006C1515"/>
    <w:rsid w:val="006C1CA7"/>
    <w:rsid w:val="006C1D17"/>
    <w:rsid w:val="006C6623"/>
    <w:rsid w:val="006C683A"/>
    <w:rsid w:val="006D008B"/>
    <w:rsid w:val="006D0CD7"/>
    <w:rsid w:val="006D69F7"/>
    <w:rsid w:val="006D7490"/>
    <w:rsid w:val="006D77B1"/>
    <w:rsid w:val="006F068C"/>
    <w:rsid w:val="006F111B"/>
    <w:rsid w:val="00700CE2"/>
    <w:rsid w:val="00701C81"/>
    <w:rsid w:val="00702D45"/>
    <w:rsid w:val="00704310"/>
    <w:rsid w:val="007117D8"/>
    <w:rsid w:val="00713C5B"/>
    <w:rsid w:val="0071592B"/>
    <w:rsid w:val="007206FC"/>
    <w:rsid w:val="00735F5B"/>
    <w:rsid w:val="00737495"/>
    <w:rsid w:val="00746A01"/>
    <w:rsid w:val="0074772E"/>
    <w:rsid w:val="007519B8"/>
    <w:rsid w:val="00757B2F"/>
    <w:rsid w:val="00762F62"/>
    <w:rsid w:val="0076395B"/>
    <w:rsid w:val="0076404D"/>
    <w:rsid w:val="00774CA8"/>
    <w:rsid w:val="007841E7"/>
    <w:rsid w:val="00785D00"/>
    <w:rsid w:val="00787B4D"/>
    <w:rsid w:val="00790550"/>
    <w:rsid w:val="007967F9"/>
    <w:rsid w:val="007A5562"/>
    <w:rsid w:val="007A7192"/>
    <w:rsid w:val="007A73FF"/>
    <w:rsid w:val="007B1F39"/>
    <w:rsid w:val="007B25EE"/>
    <w:rsid w:val="007B34BD"/>
    <w:rsid w:val="007B59CE"/>
    <w:rsid w:val="007C1FE7"/>
    <w:rsid w:val="007C3B44"/>
    <w:rsid w:val="007C3DA1"/>
    <w:rsid w:val="007C62AC"/>
    <w:rsid w:val="007C74A4"/>
    <w:rsid w:val="007C7B80"/>
    <w:rsid w:val="007D1929"/>
    <w:rsid w:val="007D65EA"/>
    <w:rsid w:val="007E1404"/>
    <w:rsid w:val="007E4AE8"/>
    <w:rsid w:val="007E5956"/>
    <w:rsid w:val="007F01B6"/>
    <w:rsid w:val="007F0BE4"/>
    <w:rsid w:val="007F6AE4"/>
    <w:rsid w:val="00801A1F"/>
    <w:rsid w:val="0080720C"/>
    <w:rsid w:val="008106D7"/>
    <w:rsid w:val="008115DA"/>
    <w:rsid w:val="00813012"/>
    <w:rsid w:val="0083339D"/>
    <w:rsid w:val="00833786"/>
    <w:rsid w:val="00835019"/>
    <w:rsid w:val="00841468"/>
    <w:rsid w:val="0084588D"/>
    <w:rsid w:val="00845B30"/>
    <w:rsid w:val="00847245"/>
    <w:rsid w:val="00847844"/>
    <w:rsid w:val="00850657"/>
    <w:rsid w:val="00850C83"/>
    <w:rsid w:val="00850CC4"/>
    <w:rsid w:val="00860314"/>
    <w:rsid w:val="00862E38"/>
    <w:rsid w:val="008665D7"/>
    <w:rsid w:val="00871013"/>
    <w:rsid w:val="00871816"/>
    <w:rsid w:val="00873CBC"/>
    <w:rsid w:val="0087787C"/>
    <w:rsid w:val="00881A5C"/>
    <w:rsid w:val="00890493"/>
    <w:rsid w:val="00893D8F"/>
    <w:rsid w:val="008A042F"/>
    <w:rsid w:val="008A376E"/>
    <w:rsid w:val="008B1BB6"/>
    <w:rsid w:val="008B38F1"/>
    <w:rsid w:val="008B3FFA"/>
    <w:rsid w:val="008B43CA"/>
    <w:rsid w:val="008B455C"/>
    <w:rsid w:val="008B4C73"/>
    <w:rsid w:val="008B4E95"/>
    <w:rsid w:val="008C4AA6"/>
    <w:rsid w:val="008C5C75"/>
    <w:rsid w:val="008C7116"/>
    <w:rsid w:val="008C7F47"/>
    <w:rsid w:val="008D0650"/>
    <w:rsid w:val="008D2EF3"/>
    <w:rsid w:val="008D4909"/>
    <w:rsid w:val="008D6B22"/>
    <w:rsid w:val="008D6EDD"/>
    <w:rsid w:val="008D7FD8"/>
    <w:rsid w:val="008E1BA2"/>
    <w:rsid w:val="008E309B"/>
    <w:rsid w:val="008F220E"/>
    <w:rsid w:val="008F271B"/>
    <w:rsid w:val="00904572"/>
    <w:rsid w:val="0090503A"/>
    <w:rsid w:val="00905DF2"/>
    <w:rsid w:val="009062A9"/>
    <w:rsid w:val="0090777C"/>
    <w:rsid w:val="009100D7"/>
    <w:rsid w:val="0091254C"/>
    <w:rsid w:val="0091625C"/>
    <w:rsid w:val="009333EB"/>
    <w:rsid w:val="00933D5A"/>
    <w:rsid w:val="00936F54"/>
    <w:rsid w:val="009376AF"/>
    <w:rsid w:val="009428A9"/>
    <w:rsid w:val="00944CE3"/>
    <w:rsid w:val="00946EDC"/>
    <w:rsid w:val="00955505"/>
    <w:rsid w:val="00970C63"/>
    <w:rsid w:val="009746C2"/>
    <w:rsid w:val="009818E7"/>
    <w:rsid w:val="00981BA6"/>
    <w:rsid w:val="00983755"/>
    <w:rsid w:val="00985346"/>
    <w:rsid w:val="00986585"/>
    <w:rsid w:val="00987B78"/>
    <w:rsid w:val="00990427"/>
    <w:rsid w:val="0099400E"/>
    <w:rsid w:val="009A1A52"/>
    <w:rsid w:val="009A41CB"/>
    <w:rsid w:val="009B15D6"/>
    <w:rsid w:val="009B29A5"/>
    <w:rsid w:val="009B5F95"/>
    <w:rsid w:val="009B750D"/>
    <w:rsid w:val="009C1726"/>
    <w:rsid w:val="009D3540"/>
    <w:rsid w:val="009D6AEF"/>
    <w:rsid w:val="009D747B"/>
    <w:rsid w:val="009D79F0"/>
    <w:rsid w:val="009E174C"/>
    <w:rsid w:val="009E38BF"/>
    <w:rsid w:val="009E55DC"/>
    <w:rsid w:val="009F0C7A"/>
    <w:rsid w:val="009F4990"/>
    <w:rsid w:val="009F5FE0"/>
    <w:rsid w:val="00A02CCD"/>
    <w:rsid w:val="00A04264"/>
    <w:rsid w:val="00A103B6"/>
    <w:rsid w:val="00A10CEE"/>
    <w:rsid w:val="00A2059D"/>
    <w:rsid w:val="00A23084"/>
    <w:rsid w:val="00A246D6"/>
    <w:rsid w:val="00A354FB"/>
    <w:rsid w:val="00A37FD4"/>
    <w:rsid w:val="00A4442E"/>
    <w:rsid w:val="00A446E6"/>
    <w:rsid w:val="00A4706D"/>
    <w:rsid w:val="00A4798D"/>
    <w:rsid w:val="00A50F57"/>
    <w:rsid w:val="00A51966"/>
    <w:rsid w:val="00A57920"/>
    <w:rsid w:val="00A61F53"/>
    <w:rsid w:val="00A64E2B"/>
    <w:rsid w:val="00A65AE5"/>
    <w:rsid w:val="00A668F4"/>
    <w:rsid w:val="00A7429D"/>
    <w:rsid w:val="00A804A4"/>
    <w:rsid w:val="00A81EEB"/>
    <w:rsid w:val="00A822FE"/>
    <w:rsid w:val="00A84991"/>
    <w:rsid w:val="00A91096"/>
    <w:rsid w:val="00A959D5"/>
    <w:rsid w:val="00AA656B"/>
    <w:rsid w:val="00AA7A68"/>
    <w:rsid w:val="00AB41E2"/>
    <w:rsid w:val="00AB5FAC"/>
    <w:rsid w:val="00AC0984"/>
    <w:rsid w:val="00AC4692"/>
    <w:rsid w:val="00AC7705"/>
    <w:rsid w:val="00AD3115"/>
    <w:rsid w:val="00AD3999"/>
    <w:rsid w:val="00AD6EE9"/>
    <w:rsid w:val="00AE22D8"/>
    <w:rsid w:val="00AE5266"/>
    <w:rsid w:val="00AE55CD"/>
    <w:rsid w:val="00AE7A31"/>
    <w:rsid w:val="00B0650D"/>
    <w:rsid w:val="00B06B2D"/>
    <w:rsid w:val="00B0769A"/>
    <w:rsid w:val="00B11AB3"/>
    <w:rsid w:val="00B1590F"/>
    <w:rsid w:val="00B200FC"/>
    <w:rsid w:val="00B228C0"/>
    <w:rsid w:val="00B22E18"/>
    <w:rsid w:val="00B2681F"/>
    <w:rsid w:val="00B318CE"/>
    <w:rsid w:val="00B32CCF"/>
    <w:rsid w:val="00B343A7"/>
    <w:rsid w:val="00B3653C"/>
    <w:rsid w:val="00B61A73"/>
    <w:rsid w:val="00B66AD3"/>
    <w:rsid w:val="00B67EEC"/>
    <w:rsid w:val="00B70059"/>
    <w:rsid w:val="00B70D3A"/>
    <w:rsid w:val="00B77A90"/>
    <w:rsid w:val="00B8085F"/>
    <w:rsid w:val="00B80BEE"/>
    <w:rsid w:val="00B8550A"/>
    <w:rsid w:val="00B863FF"/>
    <w:rsid w:val="00B920EE"/>
    <w:rsid w:val="00B94236"/>
    <w:rsid w:val="00B94A03"/>
    <w:rsid w:val="00B9540C"/>
    <w:rsid w:val="00BB450F"/>
    <w:rsid w:val="00BB49AF"/>
    <w:rsid w:val="00BB718E"/>
    <w:rsid w:val="00BB7FAF"/>
    <w:rsid w:val="00BC2F0E"/>
    <w:rsid w:val="00BC4EF9"/>
    <w:rsid w:val="00BC6DFB"/>
    <w:rsid w:val="00BD5028"/>
    <w:rsid w:val="00BE0277"/>
    <w:rsid w:val="00BE5D9A"/>
    <w:rsid w:val="00BE7BB1"/>
    <w:rsid w:val="00BF0968"/>
    <w:rsid w:val="00C01884"/>
    <w:rsid w:val="00C03D99"/>
    <w:rsid w:val="00C05ACD"/>
    <w:rsid w:val="00C06E05"/>
    <w:rsid w:val="00C16D87"/>
    <w:rsid w:val="00C22585"/>
    <w:rsid w:val="00C2297F"/>
    <w:rsid w:val="00C31461"/>
    <w:rsid w:val="00C314F7"/>
    <w:rsid w:val="00C31E0B"/>
    <w:rsid w:val="00C32C85"/>
    <w:rsid w:val="00C32E88"/>
    <w:rsid w:val="00C3410B"/>
    <w:rsid w:val="00C35892"/>
    <w:rsid w:val="00C359D5"/>
    <w:rsid w:val="00C36329"/>
    <w:rsid w:val="00C365C5"/>
    <w:rsid w:val="00C37F38"/>
    <w:rsid w:val="00C44A13"/>
    <w:rsid w:val="00C5590D"/>
    <w:rsid w:val="00C57D63"/>
    <w:rsid w:val="00C61250"/>
    <w:rsid w:val="00C70FB4"/>
    <w:rsid w:val="00C74E10"/>
    <w:rsid w:val="00C7706B"/>
    <w:rsid w:val="00C810A7"/>
    <w:rsid w:val="00C8231B"/>
    <w:rsid w:val="00C8383A"/>
    <w:rsid w:val="00CA365B"/>
    <w:rsid w:val="00CA4826"/>
    <w:rsid w:val="00CB106C"/>
    <w:rsid w:val="00CB2782"/>
    <w:rsid w:val="00CB3EF5"/>
    <w:rsid w:val="00CB447C"/>
    <w:rsid w:val="00CB72FC"/>
    <w:rsid w:val="00CC2B9E"/>
    <w:rsid w:val="00CC413A"/>
    <w:rsid w:val="00CC7126"/>
    <w:rsid w:val="00CD0A7D"/>
    <w:rsid w:val="00CD10F4"/>
    <w:rsid w:val="00CD3183"/>
    <w:rsid w:val="00CD4A03"/>
    <w:rsid w:val="00CD6E79"/>
    <w:rsid w:val="00CE3038"/>
    <w:rsid w:val="00CE4988"/>
    <w:rsid w:val="00CF095D"/>
    <w:rsid w:val="00CF2232"/>
    <w:rsid w:val="00CF2657"/>
    <w:rsid w:val="00CF5185"/>
    <w:rsid w:val="00D004C4"/>
    <w:rsid w:val="00D01A4C"/>
    <w:rsid w:val="00D01CF4"/>
    <w:rsid w:val="00D11F82"/>
    <w:rsid w:val="00D12355"/>
    <w:rsid w:val="00D13CCF"/>
    <w:rsid w:val="00D14C71"/>
    <w:rsid w:val="00D1655D"/>
    <w:rsid w:val="00D20B8D"/>
    <w:rsid w:val="00D21D34"/>
    <w:rsid w:val="00D221D1"/>
    <w:rsid w:val="00D22863"/>
    <w:rsid w:val="00D22FB3"/>
    <w:rsid w:val="00D23BE1"/>
    <w:rsid w:val="00D24A2A"/>
    <w:rsid w:val="00D25E55"/>
    <w:rsid w:val="00D26FAE"/>
    <w:rsid w:val="00D32895"/>
    <w:rsid w:val="00D33AC8"/>
    <w:rsid w:val="00D34754"/>
    <w:rsid w:val="00D447F4"/>
    <w:rsid w:val="00D44E11"/>
    <w:rsid w:val="00D55D8D"/>
    <w:rsid w:val="00D56438"/>
    <w:rsid w:val="00D57077"/>
    <w:rsid w:val="00D67BB7"/>
    <w:rsid w:val="00D713A7"/>
    <w:rsid w:val="00D73A9A"/>
    <w:rsid w:val="00D73CEC"/>
    <w:rsid w:val="00D73E9D"/>
    <w:rsid w:val="00D74CD0"/>
    <w:rsid w:val="00D807F5"/>
    <w:rsid w:val="00D86C61"/>
    <w:rsid w:val="00D916AC"/>
    <w:rsid w:val="00D92CC9"/>
    <w:rsid w:val="00D94998"/>
    <w:rsid w:val="00D94EC4"/>
    <w:rsid w:val="00D977AE"/>
    <w:rsid w:val="00DA09AF"/>
    <w:rsid w:val="00DA5E6B"/>
    <w:rsid w:val="00DA722B"/>
    <w:rsid w:val="00DB3750"/>
    <w:rsid w:val="00DB562C"/>
    <w:rsid w:val="00DB64FA"/>
    <w:rsid w:val="00DB6CCA"/>
    <w:rsid w:val="00DB7721"/>
    <w:rsid w:val="00DC5874"/>
    <w:rsid w:val="00DC6EF7"/>
    <w:rsid w:val="00DD5015"/>
    <w:rsid w:val="00DD5A83"/>
    <w:rsid w:val="00DD5B68"/>
    <w:rsid w:val="00DE3606"/>
    <w:rsid w:val="00DE54E4"/>
    <w:rsid w:val="00DE6354"/>
    <w:rsid w:val="00DF49AE"/>
    <w:rsid w:val="00E0395E"/>
    <w:rsid w:val="00E04EE6"/>
    <w:rsid w:val="00E0556F"/>
    <w:rsid w:val="00E0603D"/>
    <w:rsid w:val="00E11C76"/>
    <w:rsid w:val="00E135BB"/>
    <w:rsid w:val="00E14109"/>
    <w:rsid w:val="00E20654"/>
    <w:rsid w:val="00E232F0"/>
    <w:rsid w:val="00E2506E"/>
    <w:rsid w:val="00E26A8E"/>
    <w:rsid w:val="00E325A3"/>
    <w:rsid w:val="00E37524"/>
    <w:rsid w:val="00E42533"/>
    <w:rsid w:val="00E44C34"/>
    <w:rsid w:val="00E473F1"/>
    <w:rsid w:val="00E50E43"/>
    <w:rsid w:val="00E50FC7"/>
    <w:rsid w:val="00E52E86"/>
    <w:rsid w:val="00E54F80"/>
    <w:rsid w:val="00E6201E"/>
    <w:rsid w:val="00E62E92"/>
    <w:rsid w:val="00E63777"/>
    <w:rsid w:val="00E65DE4"/>
    <w:rsid w:val="00E666D8"/>
    <w:rsid w:val="00E66E9C"/>
    <w:rsid w:val="00E71AB0"/>
    <w:rsid w:val="00E732F8"/>
    <w:rsid w:val="00E75CC9"/>
    <w:rsid w:val="00E95B51"/>
    <w:rsid w:val="00E9711A"/>
    <w:rsid w:val="00E97D27"/>
    <w:rsid w:val="00EA01B1"/>
    <w:rsid w:val="00EA1118"/>
    <w:rsid w:val="00EA4CC3"/>
    <w:rsid w:val="00EA7369"/>
    <w:rsid w:val="00EB222A"/>
    <w:rsid w:val="00EB5C01"/>
    <w:rsid w:val="00EB7A4B"/>
    <w:rsid w:val="00EB7AE3"/>
    <w:rsid w:val="00EC368A"/>
    <w:rsid w:val="00EC3B7E"/>
    <w:rsid w:val="00EC71AF"/>
    <w:rsid w:val="00ED1E59"/>
    <w:rsid w:val="00ED3C16"/>
    <w:rsid w:val="00ED42FF"/>
    <w:rsid w:val="00ED7B66"/>
    <w:rsid w:val="00EE1066"/>
    <w:rsid w:val="00EE208C"/>
    <w:rsid w:val="00EE4830"/>
    <w:rsid w:val="00EE5BD6"/>
    <w:rsid w:val="00EE786A"/>
    <w:rsid w:val="00EF01B8"/>
    <w:rsid w:val="00EF5150"/>
    <w:rsid w:val="00EF5A56"/>
    <w:rsid w:val="00EF7CC0"/>
    <w:rsid w:val="00F0026F"/>
    <w:rsid w:val="00F03547"/>
    <w:rsid w:val="00F072D6"/>
    <w:rsid w:val="00F14B3A"/>
    <w:rsid w:val="00F21D0E"/>
    <w:rsid w:val="00F22C51"/>
    <w:rsid w:val="00F23449"/>
    <w:rsid w:val="00F26017"/>
    <w:rsid w:val="00F26095"/>
    <w:rsid w:val="00F262D1"/>
    <w:rsid w:val="00F34389"/>
    <w:rsid w:val="00F345F2"/>
    <w:rsid w:val="00F41692"/>
    <w:rsid w:val="00F419DB"/>
    <w:rsid w:val="00F42183"/>
    <w:rsid w:val="00F471CA"/>
    <w:rsid w:val="00F47D79"/>
    <w:rsid w:val="00F67490"/>
    <w:rsid w:val="00F73A42"/>
    <w:rsid w:val="00F84AA1"/>
    <w:rsid w:val="00F86EF4"/>
    <w:rsid w:val="00F93108"/>
    <w:rsid w:val="00FA1C20"/>
    <w:rsid w:val="00FA246C"/>
    <w:rsid w:val="00FB3F35"/>
    <w:rsid w:val="00FB7C00"/>
    <w:rsid w:val="00FC1055"/>
    <w:rsid w:val="00FC5658"/>
    <w:rsid w:val="00FC7D53"/>
    <w:rsid w:val="00FD0BD0"/>
    <w:rsid w:val="00FD10A4"/>
    <w:rsid w:val="00FD16AD"/>
    <w:rsid w:val="00FE1599"/>
    <w:rsid w:val="00FE15EC"/>
    <w:rsid w:val="00FE23B0"/>
    <w:rsid w:val="00FE3A66"/>
    <w:rsid w:val="00FE4BB3"/>
    <w:rsid w:val="00FF0798"/>
    <w:rsid w:val="00FF0C7D"/>
    <w:rsid w:val="00FF463F"/>
    <w:rsid w:val="00FF656B"/>
    <w:rsid w:val="00FF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/"/>
  <w:listSeparator w:val="؛"/>
  <w14:docId w14:val="3753F089"/>
  <w15:chartTrackingRefBased/>
  <w15:docId w15:val="{4B5336B9-953F-4551-A414-89727EEBB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7A68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5141"/>
    <w:pPr>
      <w:jc w:val="right"/>
    </w:pPr>
    <w:rPr>
      <w:rFonts w:cs="Traditional Arab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81CD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181CDD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181CD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81CDD"/>
    <w:rPr>
      <w:sz w:val="24"/>
      <w:szCs w:val="24"/>
      <w:lang w:bidi="ar-SA"/>
    </w:rPr>
  </w:style>
  <w:style w:type="paragraph" w:styleId="BodyText">
    <w:name w:val="Body Text"/>
    <w:basedOn w:val="Normal"/>
    <w:link w:val="BodyTextChar"/>
    <w:rsid w:val="00353BC8"/>
    <w:pPr>
      <w:bidi/>
      <w:jc w:val="lowKashida"/>
    </w:pPr>
    <w:rPr>
      <w:rFonts w:cs="Zar"/>
      <w:sz w:val="20"/>
      <w:szCs w:val="28"/>
    </w:rPr>
  </w:style>
  <w:style w:type="character" w:customStyle="1" w:styleId="BodyTextChar">
    <w:name w:val="Body Text Char"/>
    <w:link w:val="BodyText"/>
    <w:rsid w:val="00353BC8"/>
    <w:rPr>
      <w:rFonts w:cs="Zar"/>
      <w:szCs w:val="28"/>
      <w:lang w:bidi="ar-SA"/>
    </w:rPr>
  </w:style>
  <w:style w:type="paragraph" w:styleId="NormalWeb">
    <w:name w:val="Normal (Web)"/>
    <w:basedOn w:val="Normal"/>
    <w:rsid w:val="00490DBB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310D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10D20"/>
    <w:rPr>
      <w:rFonts w:ascii="Tahoma" w:hAnsi="Tahoma" w:cs="Tahoma"/>
      <w:sz w:val="16"/>
      <w:szCs w:val="16"/>
      <w:lang w:bidi="ar-SA"/>
    </w:rPr>
  </w:style>
  <w:style w:type="paragraph" w:styleId="BodyText3">
    <w:name w:val="Body Text 3"/>
    <w:basedOn w:val="Normal"/>
    <w:link w:val="BodyText3Char"/>
    <w:rsid w:val="00BC6DFB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BC6DFB"/>
    <w:rPr>
      <w:sz w:val="16"/>
      <w:szCs w:val="16"/>
      <w:lang w:bidi="ar-SA"/>
    </w:rPr>
  </w:style>
  <w:style w:type="paragraph" w:styleId="FootnoteText">
    <w:name w:val="footnote text"/>
    <w:basedOn w:val="Normal"/>
    <w:link w:val="FootnoteTextChar"/>
    <w:rsid w:val="00BC6DFB"/>
    <w:pPr>
      <w:bidi/>
      <w:jc w:val="lowKashida"/>
    </w:pPr>
    <w:rPr>
      <w:rFonts w:cs="Yagut"/>
      <w:sz w:val="20"/>
      <w:szCs w:val="20"/>
    </w:rPr>
  </w:style>
  <w:style w:type="character" w:customStyle="1" w:styleId="FootnoteTextChar">
    <w:name w:val="Footnote Text Char"/>
    <w:link w:val="FootnoteText"/>
    <w:rsid w:val="00BC6DFB"/>
    <w:rPr>
      <w:rFonts w:cs="Yagut"/>
      <w:lang w:bidi="ar-SA"/>
    </w:rPr>
  </w:style>
  <w:style w:type="paragraph" w:styleId="Title">
    <w:name w:val="Title"/>
    <w:basedOn w:val="Normal"/>
    <w:link w:val="TitleChar"/>
    <w:qFormat/>
    <w:rsid w:val="00BC6DFB"/>
    <w:pPr>
      <w:bidi/>
      <w:jc w:val="center"/>
    </w:pPr>
    <w:rPr>
      <w:rFonts w:cs="Yagut"/>
      <w:b/>
      <w:bCs/>
      <w:sz w:val="20"/>
      <w:szCs w:val="20"/>
    </w:rPr>
  </w:style>
  <w:style w:type="character" w:customStyle="1" w:styleId="TitleChar">
    <w:name w:val="Title Char"/>
    <w:link w:val="Title"/>
    <w:rsid w:val="00BC6DFB"/>
    <w:rPr>
      <w:rFonts w:cs="Yagut"/>
      <w:b/>
      <w:bCs/>
      <w:lang w:bidi="ar-SA"/>
    </w:rPr>
  </w:style>
  <w:style w:type="character" w:styleId="CommentReference">
    <w:name w:val="annotation reference"/>
    <w:rsid w:val="00166D3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6D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6D35"/>
  </w:style>
  <w:style w:type="paragraph" w:styleId="CommentSubject">
    <w:name w:val="annotation subject"/>
    <w:basedOn w:val="CommentText"/>
    <w:next w:val="CommentText"/>
    <w:link w:val="CommentSubjectChar"/>
    <w:rsid w:val="00166D35"/>
    <w:rPr>
      <w:b/>
      <w:bCs/>
    </w:rPr>
  </w:style>
  <w:style w:type="character" w:customStyle="1" w:styleId="CommentSubjectChar">
    <w:name w:val="Comment Subject Char"/>
    <w:link w:val="CommentSubject"/>
    <w:rsid w:val="00166D35"/>
    <w:rPr>
      <w:b/>
      <w:bCs/>
    </w:rPr>
  </w:style>
  <w:style w:type="paragraph" w:styleId="ListParagraph">
    <w:name w:val="List Paragraph"/>
    <w:basedOn w:val="Normal"/>
    <w:uiPriority w:val="34"/>
    <w:qFormat/>
    <w:rsid w:val="00070EB2"/>
    <w:pPr>
      <w:ind w:left="720"/>
      <w:contextualSpacing/>
    </w:pPr>
  </w:style>
  <w:style w:type="table" w:styleId="PlainTable4">
    <w:name w:val="Plain Table 4"/>
    <w:basedOn w:val="TableNormal"/>
    <w:uiPriority w:val="44"/>
    <w:rsid w:val="008B455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8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http://www.rcri.ir/image/GABIT.jpg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EDC33-05B4-42CD-AF6E-4468D8E6F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«بسمه تعالی»</vt:lpstr>
    </vt:vector>
  </TitlesOfParts>
  <Company>roozmaan</Company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بسمه تعالی»</dc:title>
  <dc:subject/>
  <dc:creator>shamtak</dc:creator>
  <cp:keywords/>
  <cp:lastModifiedBy>Ms. Esmaeeli</cp:lastModifiedBy>
  <cp:revision>61</cp:revision>
  <cp:lastPrinted>2022-10-07T19:21:00Z</cp:lastPrinted>
  <dcterms:created xsi:type="dcterms:W3CDTF">2022-10-01T07:54:00Z</dcterms:created>
  <dcterms:modified xsi:type="dcterms:W3CDTF">2022-10-09T08:02:00Z</dcterms:modified>
</cp:coreProperties>
</file>